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and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Rwanda received a score of 67.3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Rwand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wanda received a score of</w:t>
      </w:r>
      <w:r>
        <w:t xml:space="preserve"> </w:t>
      </w:r>
      <w:r>
        <w:rPr>
          <w:b/>
        </w:rPr>
        <w:t xml:space="preserve">72.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Rwanda received a score of 69.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Rwanda received a score of 49.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Rwanda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Rwand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Rwand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Rwanda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Rwand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Rwanda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Rwanda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Rwand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Rwand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Rwanda received a score of 0.9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Rwand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Rwanda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Rwanda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Rwand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Rwand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Rwand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wand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1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2014,2017,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9, 1994, 2001, 2002, 2005, 2006, 2011, 2014,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7, 2008,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2000, 2005, 2008, 2010, 2011, 2013, 2014, 2016,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wand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wanda Country Report</dc:title>
  <dc:creator>SPI Team</dc:creator>
  <cp:keywords/>
  <dcterms:created xsi:type="dcterms:W3CDTF">2021-05-25T12:48:21Z</dcterms:created>
  <dcterms:modified xsi:type="dcterms:W3CDTF">2021-05-25T12: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